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2FA" w:rsidRDefault="008D72FA" w:rsidP="008D72FA">
      <w:pPr>
        <w:jc w:val="center"/>
        <w:rPr>
          <w:rFonts w:ascii="Arial,Bold" w:hAnsi="Arial,Bold" w:cs="Arial,Bold"/>
          <w:b/>
          <w:bCs/>
          <w:sz w:val="28"/>
          <w:szCs w:val="28"/>
          <w:lang w:val="en-GB" w:eastAsia="en-GB"/>
        </w:rPr>
      </w:pPr>
      <w:r>
        <w:rPr>
          <w:rFonts w:ascii="Arial,Bold" w:hAnsi="Arial,Bold" w:cs="Arial,Bold"/>
          <w:b/>
          <w:bCs/>
          <w:sz w:val="28"/>
          <w:szCs w:val="28"/>
          <w:lang w:val="en-GB" w:eastAsia="en-GB"/>
        </w:rPr>
        <w:t>CRITERIA FOR EVALUATING POWERPOINT PRESENTATIONS</w:t>
      </w:r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Presenter´s name and surname:</w:t>
      </w:r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Evaluator: </w:t>
      </w:r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Topic of PPT:</w:t>
      </w:r>
    </w:p>
    <w:p w:rsidR="008D72FA" w:rsidRDefault="008D72FA" w:rsidP="008D72FA">
      <w:pPr>
        <w:autoSpaceDE w:val="0"/>
        <w:autoSpaceDN w:val="0"/>
        <w:adjustRightInd w:val="0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Instructions:</w:t>
      </w:r>
    </w:p>
    <w:p w:rsidR="008D72FA" w:rsidRDefault="008D72FA" w:rsidP="008D72FA">
      <w:pPr>
        <w:autoSpaceDE w:val="0"/>
        <w:autoSpaceDN w:val="0"/>
        <w:adjustRightInd w:val="0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(1 - not very good, 2 - could be better, 3 - average, 4 - great, 5 - excellent)</w:t>
      </w:r>
    </w:p>
    <w:tbl>
      <w:tblPr>
        <w:tblW w:w="9288" w:type="dxa"/>
        <w:tblLayout w:type="fixed"/>
        <w:tblLook w:val="01E0" w:firstRow="1" w:lastRow="1" w:firstColumn="1" w:lastColumn="1" w:noHBand="0" w:noVBand="0"/>
      </w:tblPr>
      <w:tblGrid>
        <w:gridCol w:w="828"/>
        <w:gridCol w:w="6480"/>
        <w:gridCol w:w="1980"/>
      </w:tblGrid>
      <w:tr w:rsidR="008D72FA" w:rsidTr="008B475F">
        <w:tc>
          <w:tcPr>
            <w:tcW w:w="828" w:type="dxa"/>
            <w:vAlign w:val="center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1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Speech and delivery</w:t>
            </w:r>
          </w:p>
          <w:p w:rsidR="008D72FA" w:rsidRDefault="008D72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val="en-GB"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 xml:space="preserve">Logical sequencing and clarity of ideas; Information seems reliable and is  backed </w:t>
            </w:r>
            <w:r>
              <w:rPr>
                <w:sz w:val="32"/>
                <w:szCs w:val="32"/>
                <w:lang w:val="en-GB"/>
              </w:rPr>
              <w:br/>
              <w:t>by specific references to resources; Language used in the text of the slides is simple with no errors in grammar and spelling; loudness clearness-speech pace, intonation, signposting; timing</w:t>
            </w:r>
            <w:r>
              <w:rPr>
                <w:rFonts w:ascii="Arial" w:hAnsi="Arial" w:cs="Arial"/>
                <w:color w:val="1A1A1A"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B475F">
        <w:tc>
          <w:tcPr>
            <w:tcW w:w="828" w:type="dxa"/>
            <w:vAlign w:val="center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2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Format - Slide arrangement</w:t>
            </w:r>
          </w:p>
          <w:p w:rsidR="008D72FA" w:rsidRDefault="008D72FA">
            <w:pPr>
              <w:jc w:val="both"/>
              <w:rPr>
                <w:rFonts w:ascii="Arial" w:hAnsi="Arial" w:cs="Arial"/>
                <w:color w:val="1A1A1A"/>
                <w:sz w:val="18"/>
                <w:szCs w:val="18"/>
                <w:lang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 xml:space="preserve">The text used in the slides is of appropriate size and length , it is readable by the audience; </w:t>
            </w:r>
            <w:r>
              <w:rPr>
                <w:sz w:val="32"/>
                <w:szCs w:val="32"/>
                <w:lang w:val="en-GB"/>
              </w:rPr>
              <w:br/>
              <w:t>The content is well spaced with emphasis on headings and subheadings; Pictures/graphs/other support material is clear</w:t>
            </w:r>
            <w:r>
              <w:rPr>
                <w:sz w:val="32"/>
                <w:szCs w:val="32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B475F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3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Overall structure</w:t>
            </w:r>
          </w:p>
          <w:p w:rsidR="008D72FA" w:rsidRDefault="008D72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Did the PPT enhance the presentation</w:t>
            </w:r>
            <w:r>
              <w:rPr>
                <w:rFonts w:ascii="Arial" w:hAnsi="Arial" w:cs="Arial"/>
                <w:lang w:val="en-GB" w:eastAsia="en-GB"/>
              </w:rPr>
              <w:t>?</w:t>
            </w:r>
            <w:r>
              <w:rPr>
                <w:sz w:val="32"/>
                <w:szCs w:val="32"/>
                <w:lang w:val="en-GB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B475F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4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rFonts w:ascii="Arial" w:hAnsi="Arial" w:cs="Arial"/>
                <w:color w:val="1A1A1A"/>
                <w:sz w:val="18"/>
                <w:szCs w:val="18"/>
                <w:lang w:val="en-GB" w:eastAsia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List/use of resources</w:t>
            </w:r>
            <w:r>
              <w:rPr>
                <w:sz w:val="32"/>
                <w:szCs w:val="32"/>
                <w:lang w:val="en-GB"/>
              </w:rPr>
              <w:t>:</w:t>
            </w:r>
          </w:p>
          <w:p w:rsidR="008D72FA" w:rsidRDefault="008D72F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References to resources are cited accurately; Resources are well integrated into the presentation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B475F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5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Answers to questions</w:t>
            </w:r>
          </w:p>
          <w:p w:rsidR="008D72FA" w:rsidRDefault="008D72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Were the answers relevant and to the point?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B475F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6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autoSpaceDE w:val="0"/>
              <w:autoSpaceDN w:val="0"/>
              <w:adjustRightInd w:val="0"/>
              <w:jc w:val="center"/>
              <w:rPr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Overall:</w:t>
            </w:r>
          </w:p>
          <w:p w:rsidR="008D72FA" w:rsidRDefault="008D72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val="en-GB"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>Was the purpose of the presentation achieved &amp; did it have the intended impact on the audience?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</w:tbl>
    <w:p w:rsidR="002B3570" w:rsidRDefault="002B3570">
      <w:bookmarkStart w:id="0" w:name="_GoBack"/>
      <w:bookmarkEnd w:id="0"/>
    </w:p>
    <w:sectPr w:rsidR="002B3570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EwszQxtDQ2tzRW0lEKTi0uzszPAykwqgUAPyruQCwAAAA="/>
  </w:docVars>
  <w:rsids>
    <w:rsidRoot w:val="008D72FA"/>
    <w:rsid w:val="00241542"/>
    <w:rsid w:val="002B3570"/>
    <w:rsid w:val="008B475F"/>
    <w:rsid w:val="008D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C4E51"/>
  <w15:chartTrackingRefBased/>
  <w15:docId w15:val="{6FBB8B12-2597-4615-9F80-DBD5B2FC5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72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1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2</cp:revision>
  <dcterms:created xsi:type="dcterms:W3CDTF">2021-03-02T10:27:00Z</dcterms:created>
  <dcterms:modified xsi:type="dcterms:W3CDTF">2021-03-02T10:27:00Z</dcterms:modified>
</cp:coreProperties>
</file>